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504624" w14:textId="77777777" w:rsidR="006B5F5F" w:rsidRDefault="006B5F5F" w:rsidP="006B5F5F">
      <w:pPr>
        <w:pStyle w:val="Heading1"/>
      </w:pPr>
      <w:r>
        <w:rPr>
          <w:rFonts w:hint="eastAsia"/>
        </w:rPr>
        <w:t>Java</w:t>
      </w:r>
    </w:p>
    <w:p w14:paraId="1B9FBC5B" w14:textId="77777777" w:rsidR="006B5F5F" w:rsidRDefault="006B5F5F" w:rsidP="006B5F5F">
      <w:pPr>
        <w:pStyle w:val="Heading2"/>
      </w:pPr>
      <w:r>
        <w:rPr>
          <w:rFonts w:hint="eastAsia"/>
        </w:rPr>
        <w:t>类型转换</w:t>
      </w:r>
    </w:p>
    <w:p w14:paraId="5A09AA67" w14:textId="77777777" w:rsidR="006B5F5F" w:rsidRDefault="006B5F5F" w:rsidP="006B5F5F">
      <w:r>
        <w:t>I</w:t>
      </w:r>
      <w:r>
        <w:rPr>
          <w:rFonts w:hint="eastAsia"/>
        </w:rPr>
        <w:t>nt</w:t>
      </w:r>
      <w:r>
        <w:rPr>
          <w:rFonts w:hint="eastAsia"/>
        </w:rPr>
        <w:t>转为</w:t>
      </w:r>
      <w:r>
        <w:rPr>
          <w:rFonts w:hint="eastAsia"/>
        </w:rPr>
        <w:t>string</w:t>
      </w:r>
      <w:r>
        <w:t xml:space="preserve"> </w:t>
      </w:r>
      <w:r>
        <w:rPr>
          <w:rFonts w:hint="eastAsia"/>
        </w:rPr>
        <w:t>三种方法：</w:t>
      </w:r>
    </w:p>
    <w:p w14:paraId="3FDB05DD" w14:textId="77777777" w:rsidR="006B5F5F" w:rsidRPr="002E1F2A" w:rsidRDefault="006B5F5F" w:rsidP="006B5F5F">
      <w:pPr>
        <w:pBdr>
          <w:top w:val="single" w:sz="6" w:space="6" w:color="E1E1E8"/>
          <w:left w:val="single" w:sz="6" w:space="6" w:color="E1E1E8"/>
          <w:bottom w:val="single" w:sz="6" w:space="6" w:color="E1E1E8"/>
          <w:right w:val="single" w:sz="6" w:space="6" w:color="E1E1E8"/>
        </w:pBdr>
        <w:shd w:val="clear" w:color="auto" w:fill="F7F7F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rPr>
          <w:rFonts w:ascii="Consolas" w:eastAsia="Times New Roman" w:hAnsi="Consolas" w:cs="Courier New"/>
          <w:color w:val="000000"/>
          <w:sz w:val="20"/>
          <w:szCs w:val="20"/>
        </w:rPr>
      </w:pPr>
      <w:r w:rsidRPr="002E1F2A">
        <w:rPr>
          <w:rFonts w:ascii="Consolas" w:eastAsia="Times New Roman" w:hAnsi="Consolas" w:cs="Courier New"/>
          <w:color w:val="000000"/>
          <w:sz w:val="20"/>
          <w:szCs w:val="20"/>
        </w:rPr>
        <w:t>String str = Integer.toString(i);</w:t>
      </w:r>
    </w:p>
    <w:p w14:paraId="507CBDF6" w14:textId="77777777" w:rsidR="006B5F5F" w:rsidRPr="002E1F2A" w:rsidRDefault="006B5F5F" w:rsidP="006B5F5F">
      <w:pPr>
        <w:pBdr>
          <w:top w:val="single" w:sz="6" w:space="6" w:color="E1E1E8"/>
          <w:left w:val="single" w:sz="6" w:space="6" w:color="E1E1E8"/>
          <w:bottom w:val="single" w:sz="6" w:space="6" w:color="E1E1E8"/>
          <w:right w:val="single" w:sz="6" w:space="6" w:color="E1E1E8"/>
        </w:pBdr>
        <w:shd w:val="clear" w:color="auto" w:fill="F7F7F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rPr>
          <w:rFonts w:ascii="Consolas" w:eastAsia="Times New Roman" w:hAnsi="Consolas" w:cs="Courier New"/>
          <w:color w:val="000000"/>
          <w:sz w:val="20"/>
          <w:szCs w:val="20"/>
        </w:rPr>
      </w:pPr>
      <w:r w:rsidRPr="002E1F2A">
        <w:rPr>
          <w:rFonts w:ascii="Consolas" w:eastAsia="Times New Roman" w:hAnsi="Consolas" w:cs="Courier New"/>
          <w:color w:val="000000"/>
          <w:sz w:val="20"/>
          <w:szCs w:val="20"/>
        </w:rPr>
        <w:t>String s = String.valueOf(i);</w:t>
      </w:r>
    </w:p>
    <w:p w14:paraId="5C905591" w14:textId="77777777" w:rsidR="006B5F5F" w:rsidRPr="002E1F2A" w:rsidRDefault="006B5F5F" w:rsidP="006B5F5F">
      <w:pPr>
        <w:pBdr>
          <w:top w:val="single" w:sz="6" w:space="6" w:color="E1E1E8"/>
          <w:left w:val="single" w:sz="6" w:space="6" w:color="E1E1E8"/>
          <w:bottom w:val="single" w:sz="6" w:space="6" w:color="E1E1E8"/>
          <w:right w:val="single" w:sz="6" w:space="6" w:color="E1E1E8"/>
        </w:pBdr>
        <w:shd w:val="clear" w:color="auto" w:fill="F7F7F9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rPr>
          <w:rFonts w:ascii="Consolas" w:eastAsia="Times New Roman" w:hAnsi="Consolas" w:cs="Courier New"/>
          <w:color w:val="000000"/>
          <w:sz w:val="20"/>
          <w:szCs w:val="20"/>
        </w:rPr>
      </w:pPr>
      <w:r w:rsidRPr="002E1F2A">
        <w:rPr>
          <w:rFonts w:ascii="Consolas" w:eastAsia="Times New Roman" w:hAnsi="Consolas" w:cs="Courier New"/>
          <w:color w:val="000000"/>
          <w:sz w:val="20"/>
          <w:szCs w:val="20"/>
        </w:rPr>
        <w:t xml:space="preserve">String s = </w:t>
      </w:r>
      <w:r w:rsidRPr="002E1F2A">
        <w:rPr>
          <w:rFonts w:ascii="Consolas" w:eastAsia="Times New Roman" w:hAnsi="Consolas" w:cs="Courier New"/>
          <w:color w:val="A31515"/>
          <w:sz w:val="20"/>
          <w:szCs w:val="20"/>
        </w:rPr>
        <w:t>""</w:t>
      </w:r>
      <w:r w:rsidRPr="002E1F2A">
        <w:rPr>
          <w:rFonts w:ascii="Consolas" w:eastAsia="Times New Roman" w:hAnsi="Consolas" w:cs="Courier New"/>
          <w:color w:val="000000"/>
          <w:sz w:val="20"/>
          <w:szCs w:val="20"/>
        </w:rPr>
        <w:t xml:space="preserve"> + i;</w:t>
      </w:r>
    </w:p>
    <w:p w14:paraId="282F754B" w14:textId="2BBE4001" w:rsidR="006B5F5F" w:rsidRDefault="00BF33F0" w:rsidP="00BF33F0">
      <w:pPr>
        <w:pStyle w:val="Heading2"/>
      </w:pPr>
      <w:r>
        <w:rPr>
          <w:rFonts w:hint="eastAsia"/>
        </w:rPr>
        <w:t>数组</w:t>
      </w:r>
    </w:p>
    <w:p w14:paraId="3CAA266D" w14:textId="7B7C381B" w:rsidR="00BF33F0" w:rsidRDefault="00BF33F0" w:rsidP="00BF33F0">
      <w:r>
        <w:t xml:space="preserve">int[] </w:t>
      </w:r>
      <w:r>
        <w:rPr>
          <w:rFonts w:hint="eastAsia"/>
        </w:rPr>
        <w:t>基本数据类型</w:t>
      </w:r>
    </w:p>
    <w:p w14:paraId="79F8C20B" w14:textId="678151E0" w:rsidR="00BF33F0" w:rsidRDefault="00BF33F0" w:rsidP="00BF33F0">
      <w:r>
        <w:rPr>
          <w:rFonts w:hint="eastAsia"/>
        </w:rPr>
        <w:t>Integer</w:t>
      </w:r>
      <w:r>
        <w:t xml:space="preserve">[] </w:t>
      </w:r>
      <w:r>
        <w:rPr>
          <w:rFonts w:hint="eastAsia"/>
        </w:rPr>
        <w:t>继承于</w:t>
      </w:r>
      <w:r>
        <w:rPr>
          <w:rFonts w:hint="eastAsia"/>
        </w:rPr>
        <w:t>i</w:t>
      </w:r>
      <w:r>
        <w:t>nt[]</w:t>
      </w:r>
    </w:p>
    <w:p w14:paraId="672EF822" w14:textId="3EBDD20E" w:rsidR="00BF33F0" w:rsidRPr="00BF33F0" w:rsidRDefault="00BF33F0" w:rsidP="00BF33F0">
      <w:r>
        <w:t>ArrayList</w:t>
      </w:r>
    </w:p>
    <w:p w14:paraId="3FB37B03" w14:textId="77777777" w:rsidR="006B5F5F" w:rsidRDefault="006B5F5F" w:rsidP="006B5F5F">
      <w:pPr>
        <w:pStyle w:val="Heading2"/>
      </w:pPr>
      <w:r>
        <w:rPr>
          <w:rFonts w:hint="eastAsia"/>
        </w:rPr>
        <w:t>字符串</w:t>
      </w:r>
    </w:p>
    <w:p w14:paraId="638307D7" w14:textId="77777777" w:rsidR="006B5F5F" w:rsidRPr="000B04B5" w:rsidRDefault="006B5F5F" w:rsidP="006B5F5F">
      <w:r>
        <w:rPr>
          <w:rFonts w:hint="eastAsia"/>
        </w:rPr>
        <w:t>第</w:t>
      </w:r>
      <w:r>
        <w:rPr>
          <w:rFonts w:hint="eastAsia"/>
        </w:rPr>
        <w:t>i</w:t>
      </w:r>
      <w:r>
        <w:rPr>
          <w:rFonts w:hint="eastAsia"/>
        </w:rPr>
        <w:t>位：</w:t>
      </w:r>
      <w:r w:rsidRPr="000B04B5">
        <w:t>s.charAt(i)</w:t>
      </w:r>
    </w:p>
    <w:p w14:paraId="34D0B692" w14:textId="77777777" w:rsidR="006B5F5F" w:rsidRDefault="006B5F5F" w:rsidP="006B5F5F">
      <w:pPr>
        <w:pStyle w:val="Heading2"/>
      </w:pPr>
      <w:r>
        <w:rPr>
          <w:rFonts w:hint="eastAsia"/>
        </w:rPr>
        <w:t>数组</w:t>
      </w:r>
    </w:p>
    <w:p w14:paraId="45F8D55B" w14:textId="77777777" w:rsidR="006B5F5F" w:rsidRPr="00A36B64" w:rsidRDefault="006B5F5F" w:rsidP="006B5F5F">
      <w:pPr>
        <w:pStyle w:val="Heading3"/>
      </w:pPr>
      <w:r>
        <w:rPr>
          <w:rFonts w:hint="eastAsia"/>
        </w:rPr>
        <w:t>截取数组中的一部分为新数组</w:t>
      </w:r>
    </w:p>
    <w:p w14:paraId="761DE77C" w14:textId="77777777" w:rsidR="006B5F5F" w:rsidRPr="00A36B64" w:rsidRDefault="006B5F5F" w:rsidP="006B5F5F">
      <w:r>
        <w:rPr>
          <w:noProof/>
        </w:rPr>
        <w:drawing>
          <wp:inline distT="0" distB="0" distL="0" distR="0" wp14:anchorId="444C754D" wp14:editId="443CE509">
            <wp:extent cx="5486400" cy="251650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16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C8B85" w14:textId="43E882BE" w:rsidR="008D42C1" w:rsidRDefault="008D42C1" w:rsidP="006B5F5F">
      <w:pPr>
        <w:pStyle w:val="Heading2"/>
      </w:pPr>
      <w:r>
        <w:rPr>
          <w:rFonts w:hint="eastAsia"/>
        </w:rPr>
        <w:t>Set</w:t>
      </w:r>
      <w:r w:rsidR="00E75113">
        <w:rPr>
          <w:rFonts w:hint="eastAsia"/>
        </w:rPr>
        <w:t>。</w:t>
      </w:r>
    </w:p>
    <w:p w14:paraId="49EC9E9F" w14:textId="4C7F917F" w:rsidR="00E75113" w:rsidRPr="00E75113" w:rsidRDefault="00E75113" w:rsidP="00E75113">
      <w:r w:rsidRPr="00E75113">
        <w:t>HashSet&lt;Integer&gt; set = new HashSet&lt;Integer&gt;();</w:t>
      </w:r>
    </w:p>
    <w:p w14:paraId="0403673C" w14:textId="77777777" w:rsidR="008D42C1" w:rsidRDefault="008D42C1" w:rsidP="008D42C1">
      <w:pPr>
        <w:rPr>
          <w:rFonts w:hint="eastAsia"/>
        </w:rPr>
      </w:pPr>
      <w:r>
        <w:rPr>
          <w:rFonts w:hint="eastAsia"/>
        </w:rPr>
        <w:t>将元素添加进</w:t>
      </w:r>
      <w:r>
        <w:rPr>
          <w:rFonts w:hint="eastAsia"/>
        </w:rPr>
        <w:t>Set&lt;E&gt;</w:t>
      </w:r>
      <w:r>
        <w:rPr>
          <w:rFonts w:hint="eastAsia"/>
        </w:rPr>
        <w:t>：</w:t>
      </w:r>
      <w:r>
        <w:rPr>
          <w:rFonts w:hint="eastAsia"/>
        </w:rPr>
        <w:t>boolean add(E e)</w:t>
      </w:r>
    </w:p>
    <w:p w14:paraId="119C0E44" w14:textId="77777777" w:rsidR="008D42C1" w:rsidRDefault="008D42C1" w:rsidP="008D42C1">
      <w:pPr>
        <w:rPr>
          <w:rFonts w:hint="eastAsia"/>
        </w:rPr>
      </w:pPr>
      <w:r>
        <w:rPr>
          <w:rFonts w:hint="eastAsia"/>
        </w:rPr>
        <w:t>将元素从</w:t>
      </w:r>
      <w:r>
        <w:rPr>
          <w:rFonts w:hint="eastAsia"/>
        </w:rPr>
        <w:t>Set&lt;E&gt;</w:t>
      </w:r>
      <w:r>
        <w:rPr>
          <w:rFonts w:hint="eastAsia"/>
        </w:rPr>
        <w:t>删除：</w:t>
      </w:r>
      <w:r>
        <w:rPr>
          <w:rFonts w:hint="eastAsia"/>
        </w:rPr>
        <w:t>boolean remove(Object e)</w:t>
      </w:r>
    </w:p>
    <w:p w14:paraId="27C10832" w14:textId="2ADBF349" w:rsidR="008D42C1" w:rsidRPr="008D42C1" w:rsidRDefault="008D42C1" w:rsidP="008D42C1">
      <w:r>
        <w:rPr>
          <w:rFonts w:hint="eastAsia"/>
        </w:rPr>
        <w:t>判断是否包含元素：</w:t>
      </w:r>
      <w:r>
        <w:rPr>
          <w:rFonts w:hint="eastAsia"/>
        </w:rPr>
        <w:t>boolean contains(Object e)</w:t>
      </w:r>
    </w:p>
    <w:p w14:paraId="744681AC" w14:textId="459AD50F" w:rsidR="006B5F5F" w:rsidRDefault="006B5F5F" w:rsidP="006B5F5F">
      <w:pPr>
        <w:pStyle w:val="Heading2"/>
      </w:pPr>
      <w:r>
        <w:rPr>
          <w:rFonts w:hint="eastAsia"/>
        </w:rPr>
        <w:lastRenderedPageBreak/>
        <w:t>字典</w:t>
      </w:r>
    </w:p>
    <w:p w14:paraId="4FE9869D" w14:textId="77777777" w:rsidR="006B5F5F" w:rsidRDefault="006B5F5F" w:rsidP="006B5F5F">
      <w:r>
        <w:t>S</w:t>
      </w:r>
      <w:r>
        <w:rPr>
          <w:rFonts w:hint="eastAsia"/>
        </w:rPr>
        <w:t>et</w:t>
      </w:r>
      <w:r>
        <w:rPr>
          <w:rFonts w:hint="eastAsia"/>
        </w:rPr>
        <w:t>：</w:t>
      </w:r>
      <w:r w:rsidRPr="000B04B5">
        <w:t>Set&lt;Character&gt; dic = new HashSet&lt;Character&gt;();</w:t>
      </w:r>
    </w:p>
    <w:p w14:paraId="4CDE1ADD" w14:textId="77777777" w:rsidR="006B5F5F" w:rsidRDefault="006B5F5F" w:rsidP="006B5F5F">
      <w:r w:rsidRPr="000B04B5">
        <w:t>dic.contains()</w:t>
      </w:r>
    </w:p>
    <w:p w14:paraId="7FB9645A" w14:textId="77777777" w:rsidR="006B5F5F" w:rsidRDefault="006B5F5F" w:rsidP="006B5F5F">
      <w:r w:rsidRPr="000B04B5">
        <w:t>dic.add(</w:t>
      </w:r>
      <w:r>
        <w:t>)</w:t>
      </w:r>
    </w:p>
    <w:p w14:paraId="064BC942" w14:textId="77777777" w:rsidR="006B5F5F" w:rsidRDefault="006B5F5F" w:rsidP="006B5F5F">
      <w:r w:rsidRPr="000B04B5">
        <w:t>dic.</w:t>
      </w:r>
      <w:r>
        <w:t>remove</w:t>
      </w:r>
      <w:r w:rsidRPr="000B04B5">
        <w:t>(</w:t>
      </w:r>
      <w:r>
        <w:t>)</w:t>
      </w:r>
    </w:p>
    <w:p w14:paraId="2474A67F" w14:textId="77777777" w:rsidR="006B5F5F" w:rsidRDefault="006B5F5F" w:rsidP="006B5F5F">
      <w:pPr>
        <w:pStyle w:val="Heading2"/>
      </w:pPr>
      <w:r>
        <w:rPr>
          <w:rFonts w:hint="eastAsia"/>
        </w:rPr>
        <w:t>Debug</w:t>
      </w:r>
    </w:p>
    <w:p w14:paraId="2A240E7C" w14:textId="77777777" w:rsidR="006B5F5F" w:rsidRPr="00867240" w:rsidRDefault="006B5F5F" w:rsidP="006B5F5F">
      <w:r>
        <w:t>System.out.println()</w:t>
      </w:r>
    </w:p>
    <w:p w14:paraId="762B19D2" w14:textId="77777777" w:rsidR="006D46ED" w:rsidRDefault="006D46ED"/>
    <w:sectPr w:rsidR="006D46ED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726B3E" w14:textId="77777777" w:rsidR="00327A7E" w:rsidRDefault="00327A7E" w:rsidP="006B5F5F">
      <w:pPr>
        <w:spacing w:after="0" w:line="240" w:lineRule="auto"/>
      </w:pPr>
      <w:r>
        <w:separator/>
      </w:r>
    </w:p>
  </w:endnote>
  <w:endnote w:type="continuationSeparator" w:id="0">
    <w:p w14:paraId="46EDBA74" w14:textId="77777777" w:rsidR="00327A7E" w:rsidRDefault="00327A7E" w:rsidP="006B5F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BFA53C" w14:textId="77777777" w:rsidR="00327A7E" w:rsidRDefault="00327A7E" w:rsidP="006B5F5F">
      <w:pPr>
        <w:spacing w:after="0" w:line="240" w:lineRule="auto"/>
      </w:pPr>
      <w:r>
        <w:separator/>
      </w:r>
    </w:p>
  </w:footnote>
  <w:footnote w:type="continuationSeparator" w:id="0">
    <w:p w14:paraId="44A79C2B" w14:textId="77777777" w:rsidR="00327A7E" w:rsidRDefault="00327A7E" w:rsidP="006B5F5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NLS0MLEwNbM0sDRT0lEKTi0uzszPAykwrgUAxQjkmCwAAAA="/>
  </w:docVars>
  <w:rsids>
    <w:rsidRoot w:val="00895254"/>
    <w:rsid w:val="0018551B"/>
    <w:rsid w:val="00327A7E"/>
    <w:rsid w:val="00416401"/>
    <w:rsid w:val="006B5F5F"/>
    <w:rsid w:val="006D46ED"/>
    <w:rsid w:val="00895254"/>
    <w:rsid w:val="008D42C1"/>
    <w:rsid w:val="00BF33F0"/>
    <w:rsid w:val="00D815E1"/>
    <w:rsid w:val="00E75113"/>
    <w:rsid w:val="00EC04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675336"/>
  <w15:chartTrackingRefBased/>
  <w15:docId w15:val="{B9B6923C-178A-48EB-8495-311276C9FC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5F5F"/>
  </w:style>
  <w:style w:type="paragraph" w:styleId="Heading1">
    <w:name w:val="heading 1"/>
    <w:basedOn w:val="Normal"/>
    <w:next w:val="Normal"/>
    <w:link w:val="Heading1Char"/>
    <w:uiPriority w:val="9"/>
    <w:qFormat/>
    <w:rsid w:val="006B5F5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B5F5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B5F5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5F5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5F5F"/>
  </w:style>
  <w:style w:type="paragraph" w:styleId="Footer">
    <w:name w:val="footer"/>
    <w:basedOn w:val="Normal"/>
    <w:link w:val="FooterChar"/>
    <w:uiPriority w:val="99"/>
    <w:unhideWhenUsed/>
    <w:rsid w:val="006B5F5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5F5F"/>
  </w:style>
  <w:style w:type="character" w:customStyle="1" w:styleId="Heading1Char">
    <w:name w:val="Heading 1 Char"/>
    <w:basedOn w:val="DefaultParagraphFont"/>
    <w:link w:val="Heading1"/>
    <w:uiPriority w:val="9"/>
    <w:rsid w:val="006B5F5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B5F5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B5F5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918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7</TotalTime>
  <Pages>1</Pages>
  <Words>70</Words>
  <Characters>40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7</cp:revision>
  <dcterms:created xsi:type="dcterms:W3CDTF">2021-07-09T08:13:00Z</dcterms:created>
  <dcterms:modified xsi:type="dcterms:W3CDTF">2021-08-18T19:05:00Z</dcterms:modified>
</cp:coreProperties>
</file>